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4A3BB8" w14:textId="1D960F9B" w:rsidR="0036135D" w:rsidRDefault="00590C32">
      <w:pPr>
        <w:rPr>
          <w:b/>
          <w:bCs/>
          <w:sz w:val="40"/>
          <w:szCs w:val="40"/>
          <w:u w:val="single"/>
        </w:rPr>
      </w:pPr>
      <w:r w:rsidRPr="00590C32">
        <w:rPr>
          <w:b/>
          <w:bCs/>
          <w:sz w:val="40"/>
          <w:szCs w:val="40"/>
          <w:u w:val="single"/>
        </w:rPr>
        <w:t xml:space="preserve">Data Wrangling </w:t>
      </w:r>
      <w:r>
        <w:rPr>
          <w:b/>
          <w:bCs/>
          <w:sz w:val="40"/>
          <w:szCs w:val="40"/>
          <w:u w:val="single"/>
        </w:rPr>
        <w:t>E</w:t>
      </w:r>
      <w:r w:rsidRPr="00590C32">
        <w:rPr>
          <w:b/>
          <w:bCs/>
          <w:sz w:val="40"/>
          <w:szCs w:val="40"/>
          <w:u w:val="single"/>
        </w:rPr>
        <w:t>xercises</w:t>
      </w:r>
      <w:r>
        <w:rPr>
          <w:b/>
          <w:bCs/>
          <w:sz w:val="40"/>
          <w:szCs w:val="40"/>
          <w:u w:val="single"/>
        </w:rPr>
        <w:t>:</w:t>
      </w:r>
    </w:p>
    <w:p w14:paraId="1BA99002" w14:textId="300A6069" w:rsidR="00590C32" w:rsidRPr="00590C32" w:rsidRDefault="00590C32">
      <w:pPr>
        <w:rPr>
          <w:sz w:val="24"/>
          <w:szCs w:val="24"/>
        </w:rPr>
      </w:pPr>
      <w:r>
        <w:rPr>
          <w:sz w:val="24"/>
          <w:szCs w:val="24"/>
        </w:rPr>
        <w:t>Using the file DataWrangling.R, do the following exercises:</w:t>
      </w:r>
    </w:p>
    <w:p w14:paraId="0632F82E" w14:textId="4DD9A903" w:rsidR="00590C32" w:rsidRDefault="00590C32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ad the data from URL: </w:t>
      </w:r>
      <w:r w:rsidRPr="00590C32">
        <w:rPr>
          <w:sz w:val="24"/>
          <w:szCs w:val="24"/>
        </w:rPr>
        <w:t>'https://raw.githubusercontent.com/GTPB/PSLS20/master/data/NHANES.csv'</w:t>
      </w:r>
    </w:p>
    <w:p w14:paraId="53D4C827" w14:textId="1EDA46F4" w:rsidR="00590C32" w:rsidRDefault="00590C32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ad the columns: ID, Age, Pulse, Weight, Gender, Diabetes</w:t>
      </w:r>
    </w:p>
    <w:p w14:paraId="65C4B311" w14:textId="4410D154" w:rsidR="00590C32" w:rsidRDefault="00590C32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hange the type of column ‘ID’ to ‘character’</w:t>
      </w:r>
    </w:p>
    <w:p w14:paraId="06F48127" w14:textId="7934E4E0" w:rsidR="00590C32" w:rsidRDefault="00590C32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nd the total number of rows with NA</w:t>
      </w:r>
    </w:p>
    <w:p w14:paraId="545952F8" w14:textId="74DB0921" w:rsidR="00EE5183" w:rsidRDefault="00590C32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place all the NA </w:t>
      </w:r>
      <w:r w:rsidR="00EE5183">
        <w:rPr>
          <w:sz w:val="24"/>
          <w:szCs w:val="24"/>
        </w:rPr>
        <w:t>values</w:t>
      </w:r>
      <w:r>
        <w:rPr>
          <w:sz w:val="24"/>
          <w:szCs w:val="24"/>
        </w:rPr>
        <w:t xml:space="preserve"> of numeric columns</w:t>
      </w:r>
      <w:r w:rsidR="00EE5183">
        <w:rPr>
          <w:sz w:val="24"/>
          <w:szCs w:val="24"/>
        </w:rPr>
        <w:t xml:space="preserve"> with</w:t>
      </w:r>
      <w:r>
        <w:rPr>
          <w:sz w:val="24"/>
          <w:szCs w:val="24"/>
        </w:rPr>
        <w:t xml:space="preserve"> </w:t>
      </w:r>
      <w:r w:rsidR="00EE5183">
        <w:rPr>
          <w:sz w:val="24"/>
          <w:szCs w:val="24"/>
        </w:rPr>
        <w:t xml:space="preserve">its mean (hint: find the numeric columns and impute NA values with its mean) to get the new data </w:t>
      </w:r>
      <w:r w:rsidR="00EE5183" w:rsidRPr="00EE5183">
        <w:rPr>
          <w:i/>
          <w:iCs/>
          <w:sz w:val="24"/>
          <w:szCs w:val="24"/>
        </w:rPr>
        <w:t>impData_mean</w:t>
      </w:r>
    </w:p>
    <w:p w14:paraId="7D79B800" w14:textId="35D2B8CE" w:rsidR="00590C32" w:rsidRPr="00EE5183" w:rsidRDefault="00EE5183" w:rsidP="00590C32">
      <w:pPr>
        <w:pStyle w:val="ListParagraph"/>
        <w:numPr>
          <w:ilvl w:val="0"/>
          <w:numId w:val="1"/>
        </w:numPr>
        <w:rPr>
          <w:i/>
          <w:iCs/>
          <w:sz w:val="24"/>
          <w:szCs w:val="24"/>
        </w:rPr>
      </w:pPr>
      <w:r>
        <w:rPr>
          <w:sz w:val="24"/>
          <w:szCs w:val="24"/>
        </w:rPr>
        <w:t xml:space="preserve">If NA in ‘character’ columns, delete </w:t>
      </w:r>
      <w:r w:rsidR="00590C32">
        <w:rPr>
          <w:sz w:val="24"/>
          <w:szCs w:val="24"/>
        </w:rPr>
        <w:t>t</w:t>
      </w:r>
      <w:r>
        <w:rPr>
          <w:sz w:val="24"/>
          <w:szCs w:val="24"/>
        </w:rPr>
        <w:t>h</w:t>
      </w:r>
      <w:r w:rsidR="00590C32">
        <w:rPr>
          <w:sz w:val="24"/>
          <w:szCs w:val="24"/>
        </w:rPr>
        <w:t>o</w:t>
      </w:r>
      <w:r>
        <w:rPr>
          <w:sz w:val="24"/>
          <w:szCs w:val="24"/>
        </w:rPr>
        <w:t>se columns to</w:t>
      </w:r>
      <w:r w:rsidR="00590C32">
        <w:rPr>
          <w:sz w:val="24"/>
          <w:szCs w:val="24"/>
        </w:rPr>
        <w:t xml:space="preserve"> get a new data set: </w:t>
      </w:r>
      <w:r w:rsidR="00590C32" w:rsidRPr="00EE5183">
        <w:rPr>
          <w:i/>
          <w:iCs/>
          <w:sz w:val="24"/>
          <w:szCs w:val="24"/>
        </w:rPr>
        <w:t>dataNo_na</w:t>
      </w:r>
    </w:p>
    <w:p w14:paraId="0F5EBFAB" w14:textId="36773AFB" w:rsidR="00EE5183" w:rsidRDefault="00EE5183" w:rsidP="00EE5183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Else </w:t>
      </w:r>
      <w:r w:rsidRPr="002E4598">
        <w:rPr>
          <w:i/>
          <w:iCs/>
          <w:sz w:val="24"/>
          <w:szCs w:val="24"/>
        </w:rPr>
        <w:t xml:space="preserve">impData </w:t>
      </w:r>
      <w:r>
        <w:rPr>
          <w:sz w:val="24"/>
          <w:szCs w:val="24"/>
        </w:rPr>
        <w:t xml:space="preserve">and </w:t>
      </w:r>
      <w:r w:rsidRPr="002E4598">
        <w:rPr>
          <w:i/>
          <w:iCs/>
          <w:sz w:val="24"/>
          <w:szCs w:val="24"/>
        </w:rPr>
        <w:t>dataNo_na</w:t>
      </w:r>
      <w:r>
        <w:rPr>
          <w:sz w:val="24"/>
          <w:szCs w:val="24"/>
        </w:rPr>
        <w:t xml:space="preserve"> are same</w:t>
      </w:r>
    </w:p>
    <w:p w14:paraId="79D5A78E" w14:textId="4B6E8314" w:rsidR="00590C32" w:rsidRDefault="002E4598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hange column name “Weight” to “Wt” </w:t>
      </w:r>
    </w:p>
    <w:p w14:paraId="5892C153" w14:textId="040ABCEE" w:rsidR="002E4598" w:rsidRDefault="002E4598" w:rsidP="00590C32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2E4598">
        <w:rPr>
          <w:b/>
          <w:bCs/>
          <w:sz w:val="24"/>
          <w:szCs w:val="24"/>
        </w:rPr>
        <w:t>apply</w:t>
      </w:r>
      <w:r>
        <w:rPr>
          <w:sz w:val="24"/>
          <w:szCs w:val="24"/>
        </w:rPr>
        <w:t xml:space="preserve"> function to find </w:t>
      </w:r>
      <w:r w:rsidRPr="002E4598">
        <w:rPr>
          <w:i/>
          <w:iCs/>
          <w:sz w:val="24"/>
          <w:szCs w:val="24"/>
        </w:rPr>
        <w:t>min, max, and count</w:t>
      </w:r>
      <w:r>
        <w:rPr>
          <w:sz w:val="24"/>
          <w:szCs w:val="24"/>
        </w:rPr>
        <w:t xml:space="preserve"> of the numeric columns</w:t>
      </w:r>
    </w:p>
    <w:p w14:paraId="5A7DA233" w14:textId="0B0C5226" w:rsidR="002E4598" w:rsidRDefault="002E4598" w:rsidP="002E45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2E4598">
        <w:rPr>
          <w:b/>
          <w:bCs/>
          <w:sz w:val="24"/>
          <w:szCs w:val="24"/>
        </w:rPr>
        <w:t>l</w:t>
      </w:r>
      <w:r w:rsidRPr="002E4598">
        <w:rPr>
          <w:b/>
          <w:bCs/>
          <w:sz w:val="24"/>
          <w:szCs w:val="24"/>
        </w:rPr>
        <w:t>apply</w:t>
      </w:r>
      <w:r>
        <w:rPr>
          <w:b/>
          <w:bCs/>
          <w:sz w:val="24"/>
          <w:szCs w:val="24"/>
        </w:rPr>
        <w:t xml:space="preserve"> and sapply</w:t>
      </w:r>
      <w:r>
        <w:rPr>
          <w:sz w:val="24"/>
          <w:szCs w:val="24"/>
        </w:rPr>
        <w:t xml:space="preserve"> function to find </w:t>
      </w:r>
      <w:r w:rsidRPr="002E4598">
        <w:rPr>
          <w:i/>
          <w:iCs/>
          <w:sz w:val="24"/>
          <w:szCs w:val="24"/>
        </w:rPr>
        <w:t>min, max, and count</w:t>
      </w:r>
      <w:r>
        <w:rPr>
          <w:sz w:val="24"/>
          <w:szCs w:val="24"/>
        </w:rPr>
        <w:t xml:space="preserve"> of the numeric columns</w:t>
      </w:r>
    </w:p>
    <w:p w14:paraId="06A7AF6A" w14:textId="56796D0B" w:rsidR="002E4598" w:rsidRDefault="003716EB" w:rsidP="002E45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3716EB">
        <w:rPr>
          <w:b/>
          <w:bCs/>
          <w:sz w:val="24"/>
          <w:szCs w:val="24"/>
        </w:rPr>
        <w:t>group_by</w:t>
      </w:r>
      <w:r>
        <w:rPr>
          <w:sz w:val="24"/>
          <w:szCs w:val="24"/>
        </w:rPr>
        <w:t xml:space="preserve"> using column “Gender” to find mean of the numeric columns (hint: Age, Weight, and Pulse are numeric columns)</w:t>
      </w:r>
    </w:p>
    <w:p w14:paraId="771CF8C0" w14:textId="38D3B8B5" w:rsidR="003716EB" w:rsidRPr="00590C32" w:rsidRDefault="003716EB" w:rsidP="002E459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Use </w:t>
      </w:r>
      <w:r w:rsidRPr="003716EB">
        <w:rPr>
          <w:b/>
          <w:bCs/>
          <w:sz w:val="24"/>
          <w:szCs w:val="24"/>
        </w:rPr>
        <w:t>group_by</w:t>
      </w:r>
      <w:r>
        <w:rPr>
          <w:sz w:val="24"/>
          <w:szCs w:val="24"/>
        </w:rPr>
        <w:t xml:space="preserve"> using column</w:t>
      </w:r>
      <w:r>
        <w:rPr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>(</w:t>
      </w:r>
      <w:r>
        <w:rPr>
          <w:sz w:val="24"/>
          <w:szCs w:val="24"/>
        </w:rPr>
        <w:t>“Gender”</w:t>
      </w:r>
      <w:r>
        <w:rPr>
          <w:sz w:val="24"/>
          <w:szCs w:val="24"/>
        </w:rPr>
        <w:t xml:space="preserve">, “Diabetes”, and 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“Age” ) </w:t>
      </w:r>
      <w:r>
        <w:rPr>
          <w:sz w:val="24"/>
          <w:szCs w:val="24"/>
        </w:rPr>
        <w:t xml:space="preserve">to find </w:t>
      </w:r>
      <w:r w:rsidRPr="003716EB">
        <w:rPr>
          <w:i/>
          <w:iCs/>
          <w:sz w:val="24"/>
          <w:szCs w:val="24"/>
        </w:rPr>
        <w:t>mean</w:t>
      </w:r>
      <w:r w:rsidRPr="003716EB">
        <w:rPr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>“Pulse” and “Weight”</w:t>
      </w:r>
    </w:p>
    <w:sectPr w:rsidR="003716EB" w:rsidRPr="00590C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0921DD3"/>
    <w:multiLevelType w:val="hybridMultilevel"/>
    <w:tmpl w:val="AE461E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26861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0NjUyMrQ0MTIwMjFV0lEKTi0uzszPAykwqgUAP9IHOCwAAAA="/>
  </w:docVars>
  <w:rsids>
    <w:rsidRoot w:val="00590C32"/>
    <w:rsid w:val="002E4598"/>
    <w:rsid w:val="0036135D"/>
    <w:rsid w:val="003716EB"/>
    <w:rsid w:val="0041012E"/>
    <w:rsid w:val="00590C32"/>
    <w:rsid w:val="005921D1"/>
    <w:rsid w:val="00C80352"/>
    <w:rsid w:val="00E95078"/>
    <w:rsid w:val="00EE5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A514D"/>
  <w15:chartTrackingRefBased/>
  <w15:docId w15:val="{210B8B15-FA27-4B00-825A-5BDDC99BA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0C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vastava, Vandana</dc:creator>
  <cp:keywords/>
  <dc:description/>
  <cp:lastModifiedBy>Srivastava, Vandana</cp:lastModifiedBy>
  <cp:revision>3</cp:revision>
  <dcterms:created xsi:type="dcterms:W3CDTF">2024-07-11T01:33:00Z</dcterms:created>
  <dcterms:modified xsi:type="dcterms:W3CDTF">2024-07-11T11:22:00Z</dcterms:modified>
</cp:coreProperties>
</file>